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第七周实训报告"/>
    <w:p>
      <w:pPr>
        <w:pStyle w:val="Heading1"/>
      </w:pPr>
      <w:r>
        <w:t xml:space="preserve">第七周实训报告</w:t>
      </w:r>
    </w:p>
    <w:p>
      <w:pPr>
        <w:pStyle w:val="FirstParagraph"/>
      </w:pPr>
      <w:r>
        <w:t xml:space="preserve">这周主要把之前遗漏的排行榜工作完成了，并且对部分代码进行了重构，提高了游戏运行时的效率。</w:t>
      </w:r>
    </w:p>
    <w:p>
      <w:pPr>
        <w:pStyle w:val="BodyText"/>
      </w:pPr>
      <w:r>
        <w:t xml:space="preserve">到目前为止，游戏的基本工作已经结束了。</w:t>
      </w:r>
    </w:p>
    <w:p>
      <w:pPr>
        <w:pStyle w:val="BodyText"/>
      </w:pPr>
      <w:r>
        <w:t xml:space="preserve">原本计划的音乐播放器和联网功能目前看实现不了，可能是由于Qt的版本问题，一直加入不了模块。</w:t>
      </w:r>
    </w:p>
    <w:p>
      <w:pPr>
        <w:pStyle w:val="BodyText"/>
      </w:pPr>
    </w:p>
    <w:bookmarkStart w:id="23" w:name="排行榜的实现"/>
    <w:p>
      <w:pPr>
        <w:pStyle w:val="Heading2"/>
      </w:pPr>
      <w:r>
        <w:t xml:space="preserve">排行榜的实现</w:t>
      </w:r>
    </w:p>
    <w:p>
      <w:pPr>
        <w:pStyle w:val="FirstParagraph"/>
      </w:pPr>
      <w:r>
        <w:t xml:space="preserve">排行榜主要实现的功能如下：</w:t>
      </w:r>
    </w:p>
    <w:p>
      <w:pPr>
        <w:pStyle w:val="BodyText"/>
      </w:pPr>
      <w:r>
        <w:t xml:space="preserve">1.能够对玩家的游戏记录进行排名，主要有两个游戏标准：时间和分数</w:t>
      </w:r>
    </w:p>
    <w:p>
      <w:pPr>
        <w:pStyle w:val="BodyText"/>
      </w:pPr>
      <w:r>
        <w:t xml:space="preserve">2.对此会生成两个完全不同的排行榜：时间排行榜和分数排行榜</w:t>
      </w:r>
    </w:p>
    <w:p>
      <w:pPr>
        <w:pStyle w:val="BodyText"/>
      </w:pPr>
      <w:r>
        <w:t xml:space="preserve">3.时间排行榜只是根据玩家的游戏时间进行排名，而分数排行榜会根据玩家的操作步数和撤回步数进行排名</w:t>
      </w:r>
    </w:p>
    <w:p>
      <w:pPr>
        <w:pStyle w:val="BodyText"/>
      </w:pPr>
      <w:r>
        <w:t xml:space="preserve">采用的主要是QTablevView和QStandardItemModel和QCombox实现</w:t>
      </w:r>
    </w:p>
    <w:p>
      <w:pPr>
        <w:pStyle w:val="BodyText"/>
      </w:pPr>
      <w:r>
        <w:drawing>
          <wp:inline>
            <wp:extent cx="5334000" cy="3262801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60915225992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玩家通过点击QCombox，选择关卡号，然后点击“时间”或者“分数”按钮,，就可以生成对应关卡的排行榜。</w:t>
      </w:r>
    </w:p>
    <w:p>
      <w:pPr>
        <w:pStyle w:val="SourceCode"/>
      </w:pPr>
      <w:r>
        <w:rPr>
          <w:rStyle w:val="PreprocessorTok"/>
        </w:rPr>
        <w:t xml:space="preserve">#ifndef RANKING_H
</w:t>
      </w:r>
      <w:r>
        <w:br/>
      </w:r>
      <w:r>
        <w:rPr>
          <w:rStyle w:val="PreprocessorTok"/>
        </w:rPr>
        <w:t xml:space="preserve">#define RANKING_H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Widget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ListView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StandardItem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SortFilterProxyModel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File&gt;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layer.h"</w:t>
      </w:r>
      <w:r>
        <w:rPr>
          <w:rStyle w:val="PreprocessorTok"/>
        </w:rPr>
        <w:t xml:space="preserve">
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Ui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k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k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QWidget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Q_OBJEC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Ranking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nlinePlay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nk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Data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负责从文件导入原始数据，生成排行榜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Data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负责对文件数据进行更新，并且导入文件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Ranking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NeedUpda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负责对排行榜的内容进行实时更新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TimeMode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//对时间排行榜进行更新，并且显示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coreMode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对分数排行榜进行更新，并且显示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Data                                       </w:t>
      </w:r>
      <w:r>
        <w:rPr>
          <w:rStyle w:val="CommentTok"/>
        </w:rPr>
        <w:t xml:space="preserve">//封装的一个小用户信息类，用于接受游戏记录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用户名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时间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分数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ank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andardItem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_mod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时间model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andardItem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core_mod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分数model
</w:t>
      </w:r>
      <w:r>
        <w:br/>
      </w:r>
      <w:r>
        <w:rPr>
          <w:rStyle w:val="NormalTok"/>
        </w:rPr>
        <w:t xml:space="preserve">    Player 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用户类指针，用来指向当前游玩的用户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layer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vector，用于接收12个文件关卡的游戏数据
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RANKING_H
</w:t>
      </w:r>
    </w:p>
    <w:p>
      <w:pPr>
        <w:pStyle w:val="FirstParagraph"/>
      </w:pPr>
    </w:p>
    <w:p>
      <w:pPr>
        <w:pStyle w:val="BodyText"/>
      </w:pPr>
      <w:r>
        <w:t xml:space="preserve">Ranking的构造函数</w:t>
      </w:r>
    </w:p>
    <w:p>
      <w:pPr>
        <w:pStyle w:val="SourceCode"/>
      </w:pPr>
      <w:r>
        <w:rPr>
          <w:rStyle w:val="NormalTok"/>
        </w:rPr>
        <w:t xml:space="preserve">Ra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anking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lay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nlinePlay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Wid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Ui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anking</w:t>
      </w:r>
      <w:r>
        <w:rPr>
          <w:rStyle w:val="OperatorTok"/>
        </w:rPr>
        <w:t xml:space="preserve">),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linePlay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upUi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ime_model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andardItemMod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core_model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andardItemMode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默认1开始，下载十二个关卡的数据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oad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多个地图选项布局，对combox进行初始化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List</w:t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_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m_l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1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ooseMa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Ite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_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ooseMa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Current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mod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 xml:space="preserve">//默认设置当前model为time_model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imeBtn</w:t>
      </w:r>
      <w:r>
        <w:rPr>
          <w:rStyle w:val="OperatorTok"/>
        </w:rPr>
        <w:t xml:space="preserve">,&amp;</w:t>
      </w:r>
      <w:r>
        <w:rPr>
          <w:rStyle w:val="ExtensionTok"/>
        </w:rPr>
        <w:t xml:space="preserve">QPushButton::clicked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Ra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TimeMod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槽函数，点击时间按钮会生成时间排行榜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oreBtn</w:t>
      </w:r>
      <w:r>
        <w:rPr>
          <w:rStyle w:val="OperatorTok"/>
        </w:rPr>
        <w:t xml:space="preserve">,&amp;</w:t>
      </w:r>
      <w:r>
        <w:rPr>
          <w:rStyle w:val="ExtensionTok"/>
        </w:rPr>
        <w:t xml:space="preserve">QPushButton::clicked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&amp;</w:t>
      </w:r>
      <w:r>
        <w:rPr>
          <w:rStyle w:val="NormalTok"/>
        </w:rPr>
        <w:t xml:space="preserve">Ra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ScoreMod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槽函数，点击分数按钮会生成分数排行榜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HorizontalScrollBarPolicy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t::ScrollBarAlwaysOf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设置水平滚动条隐藏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erticalScrollBarPolicy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t::ScrollBarAlwaysOf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设置竖直滚动条隐藏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EditTriggers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AbstractItemView::NoEditTrigger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设置为无法编辑，防止修改数据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rizontalHeader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setSectionResizeMode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HeaderView::Stretc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设置水平方向铺满排行榜框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背景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Image</w:t>
      </w:r>
      <w:r>
        <w:rPr>
          <w:rStyle w:val="NormalTok"/>
        </w:rPr>
        <w:t xml:space="preserve"> backgrou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:/images/resource/picture/背景.jpg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backgrou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ckgrou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al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(),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(),</w:t>
      </w:r>
      <w:r>
        <w:rPr>
          <w:rStyle w:val="ExtensionTok"/>
        </w:rPr>
        <w:t xml:space="preserve">Qt::IgnoreAspectRati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Palette</w:t>
      </w:r>
      <w:r>
        <w:rPr>
          <w:rStyle w:val="NormalTok"/>
        </w:rPr>
        <w:t xml:space="preserve"> palet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palet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Brush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ackgroundRol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Br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ground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Palet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let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updateTimeModel函数（updateScoreModel函数相似，不再展示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a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TimeMode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current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ooseMa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urrentT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获取当前combox的页面编号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ok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showRanking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current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rent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I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排行榜更新成功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UserName</w:t>
      </w:r>
      <w:r>
        <w:rPr>
          <w:rStyle w:val="OperatorTok"/>
        </w:rPr>
        <w:t xml:space="preserve">()==</w:t>
      </w:r>
      <w:r>
        <w:rPr>
          <w:rStyle w:val="StringTok"/>
        </w:rPr>
        <w:t xml:space="preserve">"touri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是游客模式，则不能查看排行榜，或者当前获取需要更新的关卡编号为0，则返回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按照时间进行排序
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Dat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Dat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;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ime_mod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对原来的model清空
</w:t>
      </w:r>
      <w:r>
        <w:br/>
      </w:r>
      <w:r>
        <w:rPr>
          <w:rStyle w:val="NormalTok"/>
        </w:rPr>
        <w:t xml:space="preserve">    time_mod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HorizontalHeaderLabels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StringList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用户名"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时间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重新填充model的内容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Standar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_item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andardItem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用户名
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QStandar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_item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StandardItem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String::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游戏时间
</w:t>
      </w:r>
      <w:r>
        <w:br/>
      </w:r>
      <w:r>
        <w:rPr>
          <w:rStyle w:val="NormalTok"/>
        </w:rPr>
        <w:t xml:space="preserve">        name_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TextAlignment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t::AlignHCent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name_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SizeHint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me_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TextAlignment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t::AlignHCent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me_item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SizeHint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me_mod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_ite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设置坐标
</w:t>
      </w:r>
      <w:r>
        <w:br/>
      </w:r>
      <w:r>
        <w:rPr>
          <w:rStyle w:val="NormalTok"/>
        </w:rPr>
        <w:t xml:space="preserve">        time_mod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ime_ite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设置坐标
</w:t>
      </w:r>
      <w:r>
        <w:br/>
      </w:r>
      <w:r>
        <w:rPr>
          <w:rStyle w:val="NormalTok"/>
        </w:rPr>
        <w:t xml:space="preserve">        c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mit</w:t>
      </w:r>
      <w:r>
        <w:rPr>
          <w:rStyle w:val="NormalTok"/>
        </w:rPr>
        <w:t xml:space="preserve"> time_mod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Chang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mod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ime_mod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发送信号，对time_model进行更新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Mod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mod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使用新的time_model
</w:t>
      </w:r>
      <w:r>
        <w:br/>
      </w:r>
      <w:r>
        <w:rPr>
          <w:rStyle w:val="NormalTok"/>
        </w:rPr>
        <w:t xml:space="preserve">    ui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orizontalHeader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setSectionResizeMode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HeaderView::Stretc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设置水平方向铺满排行榜框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loadData函数与updateData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a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Data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下载文件数据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time%1.bin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File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DataStream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IODevice::Rea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错误 无法打开文件进行读取 并生成排行榜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排行榜文件夹打开成功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yData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关卡生成的数据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a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Data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NeedUp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更新文件数据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velNeedUp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|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UserName</w:t>
      </w:r>
      <w:r>
        <w:rPr>
          <w:rStyle w:val="OperatorTok"/>
        </w:rPr>
        <w:t xml:space="preserve">()==</w:t>
      </w:r>
      <w:r>
        <w:rPr>
          <w:rStyle w:val="StringTok"/>
        </w:rPr>
        <w:t xml:space="preserve">"touri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Q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/time%1.bin"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File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DataStream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ExtensionTok"/>
        </w:rPr>
        <w:t xml:space="preserve">QIODevice::Write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错误 无法打开文件 对排行榜进行修改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打开文件成功 并且开始修改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updateRanking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Rank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Ranking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NeedUpd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更新playerData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velNeedUpd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myData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将要更新的用户信息
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User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Ste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-</w:t>
      </w:r>
      <w:r>
        <w:rPr>
          <w:rStyle w:val="VariableTok"/>
        </w:rPr>
        <w:t xml:space="preserve">m_play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BackSte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eckOK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判断是否存在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before update level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size: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如果当前的游戏记录比之前的更好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更新游戏记录
</w:t>
      </w:r>
      <w:r>
        <w:br/>
      </w:r>
      <w:r>
        <w:rPr>
          <w:rStyle w:val="NormalTok"/>
        </w:rPr>
        <w:t xml:space="preserve">                checkOK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/标记为：已经存在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heckOK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lse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checkOK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/标记为：已经存在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eck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heck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没有检查到，说明是新用户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排行榜更新成功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Debug</w:t>
      </w:r>
      <w:r>
        <w:rPr>
          <w:rStyle w:val="OperatorTok"/>
        </w:rPr>
        <w:t xml:space="preserve">()&lt;&lt;</w:t>
      </w:r>
      <w:r>
        <w:rPr>
          <w:rStyle w:val="StringTok"/>
        </w:rPr>
        <w:t xml:space="preserve">"after update level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size: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layer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目前已经进入了收尾工作，计划对原有的代码进行重构，在生成某些地图时有些小卡顿或者不尽人意的地方，打算进行重写。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9T08:05:22Z</dcterms:created>
  <dcterms:modified xsi:type="dcterms:W3CDTF">2024-06-09T08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